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Saudi</w:t>
      </w:r>
      <w:r>
        <w:t xml:space="preserve"> </w:t>
      </w:r>
      <w:r>
        <w:t xml:space="preserve">Arabia</w:t>
      </w:r>
      <w:r>
        <w:t xml:space="preserve"> </w:t>
      </w:r>
      <w:r>
        <w:t xml:space="preserve">Jeddah</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Hairdresser position at your esteemed salon in Jeddah, Saudi Arabia. With over [X years] of experience in the beauty industry and a deep passion for hairdressing, I am confident that my skills, creativity, and cultural adaptability make me an ideal candidate to contribute to your team. As someone who has always been inspired by the dynamic fusion of tradition and modernity in Saudi Arabia Jeddah, I am eager to bring my expertise to a city known for its vibrant beauty culture and growing demand for skilled professionals in the haircare industry.</w:t>
      </w:r>
    </w:p>
    <w:bookmarkStart w:id="20" w:name="why-i-am-a-perfect-fit-for-the-role"/>
    <w:p>
      <w:pPr>
        <w:pStyle w:val="Heading2"/>
      </w:pPr>
      <w:r>
        <w:t xml:space="preserve">Why I Am a Perfect Fit for the Role</w:t>
      </w:r>
    </w:p>
    <w:p>
      <w:pPr>
        <w:pStyle w:val="FirstParagraph"/>
      </w:pPr>
      <w:r>
        <w:t xml:space="preserve">As a certified Hairdresser with [X years] of experience, I have developed a comprehensive understanding of cutting, coloring, and styling techniques that cater to diverse client needs. My expertise includes mastering both classic and contemporary trends, ensuring that each client leaves with a look that aligns with their personal style and confidence. In my previous roles at salons in [previous locations], I consistently received positive feedback for my attention to detail, ability to build rapport with clients, and commitment to delivering exceptional service.</w:t>
      </w:r>
    </w:p>
    <w:p>
      <w:pPr>
        <w:pStyle w:val="BodyText"/>
      </w:pPr>
      <w:r>
        <w:t xml:space="preserve">What sets me apart is my ability to adapt to different environments while maintaining high standards of professionalism. Working in a culturally rich city like Saudi Arabia Jeddah requires not only technical proficiency but also an understanding of local customs and client expectations. I have studied the unique beauty preferences in the region, including the importance of modesty and elegance in styling, and I am dedicated to upholding these values while providing innovative solutions that meet modern demands.</w:t>
      </w:r>
    </w:p>
    <w:bookmarkEnd w:id="20"/>
    <w:bookmarkStart w:id="21" w:name="my-commitment-to-excellence"/>
    <w:p>
      <w:pPr>
        <w:pStyle w:val="Heading2"/>
      </w:pPr>
      <w:r>
        <w:t xml:space="preserve">My Commitment to Excellence</w:t>
      </w:r>
    </w:p>
    <w:p>
      <w:pPr>
        <w:pStyle w:val="FirstParagraph"/>
      </w:pPr>
      <w:r>
        <w:t xml:space="preserve">Throughout my career, I have prioritized continuous learning and staying updated with the latest trends in haircare. Whether it’s experimenting with new color techniques, mastering advanced cutting methods, or exploring sustainable beauty practices, I strive to exceed expectations. In Saudi Arabia Jeddah, where the beauty industry is rapidly evolving, this commitment to growth is especially important. I am excited about the opportunity to contribute my knowledge while also learning from the local expertise that defines this region.</w:t>
      </w:r>
    </w:p>
    <w:p>
      <w:pPr>
        <w:pStyle w:val="BodyText"/>
      </w:pPr>
      <w:r>
        <w:t xml:space="preserve">I have also gained valuable experience working with a diverse clientele, which has honed my communication skills and ability to understand individual preferences. In Jeddah, where clients may come from various cultural backgrounds, this adaptability is crucial. I am confident in my ability to create personalized experiences that reflect each client’s unique identity while aligning with the standards of professionalism expected in a high-end salon setting.</w:t>
      </w:r>
    </w:p>
    <w:bookmarkEnd w:id="21"/>
    <w:bookmarkStart w:id="22" w:name="why-saudi-arabia-jeddah"/>
    <w:p>
      <w:pPr>
        <w:pStyle w:val="Heading2"/>
      </w:pPr>
      <w:r>
        <w:t xml:space="preserve">Why Saudi Arabia Jeddah?</w:t>
      </w:r>
    </w:p>
    <w:p>
      <w:pPr>
        <w:pStyle w:val="FirstParagraph"/>
      </w:pPr>
      <w:r>
        <w:t xml:space="preserve">Jeddah, as a bustling metropolis in Saudi Arabia, offers a unique blend of traditional heritage and modern innovation. The city’s growing demand for skilled hairdressers reflects its dynamic beauty culture and the increasing importance placed on personal grooming and self-expression. I am particularly drawn to Jeddah because of its vibrant community and the opportunities it presents for professionals who are passionate about their craft.</w:t>
      </w:r>
    </w:p>
    <w:p>
      <w:pPr>
        <w:pStyle w:val="BodyText"/>
      </w:pPr>
      <w:r>
        <w:t xml:space="preserve">Working in Saudi Arabia Jeddah would allow me to immerse myself in a city that values both tradition and progress. The cultural significance of haircare in this region, combined with the rising popularity of international beauty trends, creates an exciting environment for a Hairdresser like myself. I am eager to contribute my skills to a salon that shares my vision of excellence and creativity while respecting the local ethos.</w:t>
      </w:r>
    </w:p>
    <w:p>
      <w:pPr>
        <w:pStyle w:val="BodyText"/>
      </w:pPr>
      <w:r>
        <w:t xml:space="preserve">I have also researched the regulatory requirements for hairdressers in Saudi Arabia and am prepared to meet all necessary qualifications, including certifications and adherence to local health and safety standards. My flexibility, work ethic, and dedication to client satisfaction align perfectly with the values of a successful salon in Jeddah.</w:t>
      </w:r>
    </w:p>
    <w:bookmarkEnd w:id="22"/>
    <w:bookmarkStart w:id="23" w:name="closing-thoughts"/>
    <w:p>
      <w:pPr>
        <w:pStyle w:val="Heading2"/>
      </w:pPr>
      <w:r>
        <w:t xml:space="preserve">Closing Thoughts</w:t>
      </w:r>
    </w:p>
    <w:p>
      <w:pPr>
        <w:pStyle w:val="FirstParagraph"/>
      </w:pPr>
      <w:r>
        <w:t xml:space="preserve">In conclusion, I am thrilled about the possibility of joining your team as a Hairdresser in Saudi Arabia Jeddah. My experience, creativity, and passion for haircare make me a strong candidate who is ready to bring value to your salon. I am confident that my skills will complement your existing team and help elevate the client experience you offer.</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contributing to the success of your salon in Jeddah.</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Saudi Arabia Jeddah</dc:title>
  <dc:creator/>
  <dc:language>en</dc:language>
  <cp:keywords/>
  <dcterms:created xsi:type="dcterms:W3CDTF">2026-07-24T13:17:05Z</dcterms:created>
  <dcterms:modified xsi:type="dcterms:W3CDTF">2026-07-24T13:17:05Z</dcterms:modified>
</cp:coreProperties>
</file>

<file path=docProps/custom.xml><?xml version="1.0" encoding="utf-8"?>
<Properties xmlns="http://schemas.openxmlformats.org/officeDocument/2006/custom-properties" xmlns:vt="http://schemas.openxmlformats.org/officeDocument/2006/docPropsVTypes"/>
</file>